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ntofagast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7b79ad68c6bc7ccd1e19092d3db8c63698fea87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Antofagast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Antofagast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6e3fdf5fae2e5d106a85692016a08e2c6a09f1f"/>
      <w:r>
        <w:t xml:space="preserve">2.1 Localización UFs en la Región de Antofagast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f4d8b049982666dc152cffc2ba57743a7ca7ade"/>
      <w:r>
        <w:t xml:space="preserve">2.3 UFs de la Región de Antofagast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253dfd537ad66ffc1456b90f346fcb8e6abcf08"/>
      <w:r>
        <w:t xml:space="preserve">2.4 Las 5 Categorías Económicas de Región de Antofagast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Antofagasta ocupa el lugar 8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Antofagast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Antofagast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ntofagast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1158c45eecdcf81f346be6d4b20c4f1425122ae"/>
      <w:r>
        <w:t xml:space="preserve">FDC asociadas a la Región de Antofagast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dd37ae92b1f9ff34baa6c95a9f460c66c413dcc"/>
      <w:r>
        <w:t xml:space="preserve">Distribución de FDC asociadas a la Región de Antofagast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7bf71f9aed42908e6f76953eacfd0cf86abc152"/>
      <w:r>
        <w:t xml:space="preserve">FDC asociadas a la Región de Antofagast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65223ca85836d84ca7c36fc3286df19a81428c7"/>
      <w:r>
        <w:t xml:space="preserve">FDC asociadas a la Región de Antofagast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ntofagasta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ntofagasta</dc:title>
  <dc:creator>Departamento de Gestión de la Información</dc:creator>
  <cp:keywords/>
  <dcterms:created xsi:type="dcterms:W3CDTF">2020-05-30T23:53:45Z</dcterms:created>
  <dcterms:modified xsi:type="dcterms:W3CDTF">2020-05-30T2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